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93960" w14:textId="135E06EC" w:rsidR="00AB2303" w:rsidRDefault="0054742F"/>
    <w:p w14:paraId="193C4103" w14:textId="3796C930" w:rsidR="008E63FA" w:rsidRDefault="008E63FA"/>
    <w:p w14:paraId="2EB0F9A6" w14:textId="0C7E9A76" w:rsidR="008E63FA" w:rsidRDefault="007A6FAA">
      <w:r>
        <w:rPr>
          <w:noProof/>
        </w:rPr>
        <w:drawing>
          <wp:inline distT="0" distB="0" distL="0" distR="0" wp14:anchorId="544A8674" wp14:editId="09047EBC">
            <wp:extent cx="5195570" cy="2646045"/>
            <wp:effectExtent l="0" t="0" r="508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570" cy="264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66B60" w14:textId="519B8FD6" w:rsidR="008E63FA" w:rsidRDefault="007A6FAA">
      <w:r>
        <w:rPr>
          <w:noProof/>
        </w:rPr>
        <w:drawing>
          <wp:inline distT="0" distB="0" distL="0" distR="0" wp14:anchorId="0B28325F" wp14:editId="07F5C5AF">
            <wp:extent cx="4946073" cy="4158717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163" cy="4165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E9D91" w14:textId="7AAD7727" w:rsidR="008E63FA" w:rsidRDefault="008E63FA"/>
    <w:p w14:paraId="63898B6C" w14:textId="6BC1164A" w:rsidR="008E63FA" w:rsidRDefault="008E63FA"/>
    <w:p w14:paraId="793B654C" w14:textId="428031F2" w:rsidR="008E63FA" w:rsidRDefault="008E63FA"/>
    <w:p w14:paraId="4B08D83F" w14:textId="44E15779" w:rsidR="007A6FAA" w:rsidRDefault="007A6FAA">
      <w:r w:rsidRPr="007A6FAA">
        <w:rPr>
          <w:b/>
          <w:bCs/>
        </w:rPr>
        <w:t>ALGORITHM 1</w:t>
      </w:r>
      <w:r>
        <w:t xml:space="preserve">: </w:t>
      </w:r>
      <w:r w:rsidR="00531A79">
        <w:t>P</w:t>
      </w:r>
      <w:r>
        <w:t>arse Simulink model data</w:t>
      </w:r>
    </w:p>
    <w:p w14:paraId="3D924AD2" w14:textId="1888C8CB" w:rsidR="007A6FAA" w:rsidRDefault="007A6FAA">
      <w:r w:rsidRPr="007A6FAA">
        <w:rPr>
          <w:b/>
          <w:bCs/>
        </w:rPr>
        <w:t>Input</w:t>
      </w:r>
      <w:r>
        <w:t xml:space="preserve">: source path of slx or mdl </w:t>
      </w:r>
      <w:r w:rsidR="00614686">
        <w:t xml:space="preserve">model </w:t>
      </w:r>
      <w:r>
        <w:t>file</w:t>
      </w:r>
      <w:r w:rsidR="005452AD">
        <w:t>s</w:t>
      </w:r>
      <w:r>
        <w:br/>
      </w:r>
      <w:r w:rsidRPr="007A6FAA">
        <w:rPr>
          <w:b/>
          <w:bCs/>
        </w:rPr>
        <w:t>Output</w:t>
      </w:r>
      <w:r>
        <w:t xml:space="preserve">: </w:t>
      </w:r>
      <w:r w:rsidR="00876A66">
        <w:t>j</w:t>
      </w:r>
      <w:r>
        <w:t>son data file</w:t>
      </w:r>
      <w:r w:rsidR="00531A79">
        <w:t>s</w:t>
      </w:r>
    </w:p>
    <w:p w14:paraId="2F18A9BA" w14:textId="288BFAC1" w:rsidR="007A6FAA" w:rsidRPr="007A6FAA" w:rsidRDefault="007A6FAA">
      <w:pPr>
        <w:rPr>
          <w:b/>
          <w:bCs/>
        </w:rPr>
      </w:pPr>
      <w:r w:rsidRPr="007A6FAA">
        <w:rPr>
          <w:b/>
          <w:bCs/>
        </w:rPr>
        <w:t>begin</w:t>
      </w:r>
    </w:p>
    <w:p w14:paraId="71774425" w14:textId="20E55897" w:rsidR="007A6FAA" w:rsidRDefault="007A6FAA">
      <w:r>
        <w:tab/>
      </w:r>
      <w:r w:rsidR="00614686">
        <w:t>Prepare</w:t>
      </w:r>
      <w:r>
        <w:t xml:space="preserve"> the </w:t>
      </w:r>
      <w:r w:rsidR="00614686">
        <w:t>list</w:t>
      </w:r>
      <w:r>
        <w:t xml:space="preserve"> from </w:t>
      </w:r>
      <w:r w:rsidR="005452AD">
        <w:t xml:space="preserve">all </w:t>
      </w:r>
      <w:r>
        <w:t>the slx or mdl file</w:t>
      </w:r>
      <w:r w:rsidR="005452AD">
        <w:t>s</w:t>
      </w:r>
    </w:p>
    <w:p w14:paraId="4D352E1C" w14:textId="738EF3C9" w:rsidR="00614686" w:rsidRDefault="00614686" w:rsidP="00614686">
      <w:pPr>
        <w:rPr>
          <w:b/>
          <w:bCs/>
        </w:rPr>
      </w:pPr>
      <w:r>
        <w:tab/>
      </w:r>
      <w:r w:rsidRPr="007A6FAA">
        <w:rPr>
          <w:b/>
          <w:bCs/>
        </w:rPr>
        <w:t>for</w:t>
      </w:r>
      <w:r>
        <w:t xml:space="preserve"> each file in the list </w:t>
      </w:r>
      <w:r w:rsidRPr="007A6FAA">
        <w:rPr>
          <w:b/>
          <w:bCs/>
        </w:rPr>
        <w:t>do</w:t>
      </w:r>
    </w:p>
    <w:p w14:paraId="62032431" w14:textId="4AFC0C52" w:rsidR="005452AD" w:rsidRPr="005452AD" w:rsidRDefault="00614686" w:rsidP="00614686">
      <w:r>
        <w:rPr>
          <w:b/>
          <w:bCs/>
        </w:rPr>
        <w:tab/>
      </w:r>
      <w:r>
        <w:rPr>
          <w:b/>
          <w:bCs/>
        </w:rPr>
        <w:tab/>
      </w:r>
      <w:r w:rsidR="005452AD" w:rsidRPr="005452AD">
        <w:t>create a model node that represents the model</w:t>
      </w:r>
    </w:p>
    <w:p w14:paraId="3735C059" w14:textId="08DF2D24" w:rsidR="00614686" w:rsidRDefault="004A32E5" w:rsidP="005452AD">
      <w:pPr>
        <w:ind w:left="720" w:firstLine="720"/>
      </w:pPr>
      <w:r>
        <w:t>r</w:t>
      </w:r>
      <w:r w:rsidR="00614686">
        <w:t xml:space="preserve">ead the blocks from the </w:t>
      </w:r>
      <w:r w:rsidR="00260702">
        <w:t xml:space="preserve">model </w:t>
      </w:r>
    </w:p>
    <w:p w14:paraId="07EEF6D3" w14:textId="20E6579D" w:rsidR="005452AD" w:rsidRDefault="005452AD" w:rsidP="005452AD">
      <w:pPr>
        <w:ind w:left="720" w:firstLine="720"/>
      </w:pPr>
      <w:r w:rsidRPr="005452AD">
        <w:rPr>
          <w:b/>
          <w:bCs/>
        </w:rPr>
        <w:t>for</w:t>
      </w:r>
      <w:r>
        <w:t xml:space="preserve"> each block in the list </w:t>
      </w:r>
      <w:r w:rsidRPr="005452AD">
        <w:rPr>
          <w:b/>
          <w:bCs/>
        </w:rPr>
        <w:t>do</w:t>
      </w:r>
    </w:p>
    <w:p w14:paraId="79EB0968" w14:textId="0F011D22" w:rsidR="005452AD" w:rsidRDefault="005452AD" w:rsidP="005452AD">
      <w:r>
        <w:tab/>
      </w:r>
      <w:r>
        <w:tab/>
      </w:r>
      <w:r>
        <w:tab/>
      </w:r>
      <w:r w:rsidRPr="005452AD">
        <w:t xml:space="preserve">create a </w:t>
      </w:r>
      <w:r>
        <w:t>block</w:t>
      </w:r>
      <w:r w:rsidRPr="005452AD">
        <w:t xml:space="preserve"> node that represents the </w:t>
      </w:r>
      <w:r>
        <w:t>block</w:t>
      </w:r>
    </w:p>
    <w:p w14:paraId="0E64E812" w14:textId="77220650" w:rsidR="005452AD" w:rsidRDefault="00EB1616" w:rsidP="004A32E5">
      <w:r>
        <w:tab/>
      </w:r>
      <w:r>
        <w:tab/>
      </w:r>
      <w:r>
        <w:tab/>
        <w:t>create a block</w:t>
      </w:r>
      <w:r w:rsidR="00260702">
        <w:t>-model</w:t>
      </w:r>
      <w:r>
        <w:t xml:space="preserve"> relationship that represents the block </w:t>
      </w:r>
      <w:r w:rsidR="004A32E5">
        <w:t>with model</w:t>
      </w:r>
    </w:p>
    <w:p w14:paraId="423ABF96" w14:textId="2DDCAE08" w:rsidR="005452AD" w:rsidRDefault="005452AD" w:rsidP="005452AD">
      <w:pPr>
        <w:ind w:left="720" w:firstLine="720"/>
        <w:rPr>
          <w:b/>
          <w:bCs/>
        </w:rPr>
      </w:pPr>
      <w:r w:rsidRPr="005452AD">
        <w:rPr>
          <w:b/>
          <w:bCs/>
        </w:rPr>
        <w:t>end</w:t>
      </w:r>
    </w:p>
    <w:p w14:paraId="12EB15BC" w14:textId="20EC7B18" w:rsidR="004A32E5" w:rsidRDefault="004A32E5" w:rsidP="004A32E5">
      <w:pPr>
        <w:ind w:left="720" w:firstLine="720"/>
      </w:pPr>
      <w:r>
        <w:t xml:space="preserve">read the ports from the </w:t>
      </w:r>
      <w:r w:rsidR="00260702">
        <w:t>model</w:t>
      </w:r>
    </w:p>
    <w:p w14:paraId="4145BEEB" w14:textId="2AC90322" w:rsidR="004A32E5" w:rsidRDefault="004A32E5" w:rsidP="004A32E5">
      <w:pPr>
        <w:ind w:left="720" w:firstLine="720"/>
      </w:pPr>
      <w:r w:rsidRPr="005452AD">
        <w:rPr>
          <w:b/>
          <w:bCs/>
        </w:rPr>
        <w:t>for</w:t>
      </w:r>
      <w:r>
        <w:t xml:space="preserve"> each </w:t>
      </w:r>
      <w:r w:rsidR="00260702">
        <w:t>port</w:t>
      </w:r>
      <w:r>
        <w:t xml:space="preserve"> in the list </w:t>
      </w:r>
      <w:r w:rsidRPr="005452AD">
        <w:rPr>
          <w:b/>
          <w:bCs/>
        </w:rPr>
        <w:t>do</w:t>
      </w:r>
    </w:p>
    <w:p w14:paraId="2BBA19AF" w14:textId="3AB08AC5" w:rsidR="004A32E5" w:rsidRDefault="004A32E5" w:rsidP="004A32E5">
      <w:r>
        <w:tab/>
      </w:r>
      <w:r>
        <w:tab/>
      </w:r>
      <w:r>
        <w:tab/>
      </w:r>
      <w:r w:rsidRPr="005452AD">
        <w:t xml:space="preserve">create a </w:t>
      </w:r>
      <w:r w:rsidR="00260702">
        <w:t>port</w:t>
      </w:r>
      <w:r w:rsidRPr="005452AD">
        <w:t xml:space="preserve"> node that represents the </w:t>
      </w:r>
      <w:r w:rsidR="00260702">
        <w:t>port</w:t>
      </w:r>
    </w:p>
    <w:p w14:paraId="1D782006" w14:textId="1CE73ED3" w:rsidR="004A32E5" w:rsidRDefault="004A32E5" w:rsidP="004A32E5">
      <w:r>
        <w:tab/>
      </w:r>
      <w:r>
        <w:tab/>
      </w:r>
      <w:r>
        <w:tab/>
        <w:t xml:space="preserve">create a </w:t>
      </w:r>
      <w:r w:rsidR="00260702">
        <w:t>port-block</w:t>
      </w:r>
      <w:r>
        <w:t xml:space="preserve"> relationship that represents the </w:t>
      </w:r>
      <w:r w:rsidR="00260702">
        <w:t>port</w:t>
      </w:r>
      <w:r>
        <w:t xml:space="preserve"> with </w:t>
      </w:r>
      <w:r w:rsidR="00260702">
        <w:t>block</w:t>
      </w:r>
    </w:p>
    <w:p w14:paraId="7969D4F7" w14:textId="77777777" w:rsidR="00260702" w:rsidRDefault="004A32E5" w:rsidP="00260702">
      <w:pPr>
        <w:ind w:left="720" w:firstLine="720"/>
      </w:pPr>
      <w:r w:rsidRPr="005452AD">
        <w:rPr>
          <w:b/>
          <w:bCs/>
        </w:rPr>
        <w:t>end</w:t>
      </w:r>
    </w:p>
    <w:p w14:paraId="0B5C1E3A" w14:textId="41482272" w:rsidR="00260702" w:rsidRDefault="00260702" w:rsidP="00260702">
      <w:pPr>
        <w:ind w:left="720" w:firstLine="720"/>
        <w:rPr>
          <w:b/>
          <w:bCs/>
        </w:rPr>
      </w:pPr>
      <w:r>
        <w:t>read the lines from the model</w:t>
      </w:r>
    </w:p>
    <w:p w14:paraId="6C1C03E2" w14:textId="23FB9489" w:rsidR="00260702" w:rsidRDefault="00260702" w:rsidP="00260702">
      <w:pPr>
        <w:ind w:left="720" w:firstLine="720"/>
      </w:pPr>
      <w:r w:rsidRPr="005452AD">
        <w:rPr>
          <w:b/>
          <w:bCs/>
        </w:rPr>
        <w:t>for</w:t>
      </w:r>
      <w:r>
        <w:t xml:space="preserve"> each line in the list </w:t>
      </w:r>
      <w:r w:rsidRPr="005452AD">
        <w:rPr>
          <w:b/>
          <w:bCs/>
        </w:rPr>
        <w:t>do</w:t>
      </w:r>
    </w:p>
    <w:p w14:paraId="3D2BC460" w14:textId="7CF02220" w:rsidR="00260702" w:rsidRDefault="00260702" w:rsidP="00260702">
      <w:r>
        <w:tab/>
      </w:r>
      <w:r>
        <w:tab/>
      </w:r>
      <w:r>
        <w:tab/>
        <w:t>create a port-</w:t>
      </w:r>
      <w:r w:rsidR="00F0464B">
        <w:t>port</w:t>
      </w:r>
      <w:r>
        <w:t xml:space="preserve"> relationship that represents the </w:t>
      </w:r>
      <w:r w:rsidR="00F0464B">
        <w:t>model signal</w:t>
      </w:r>
    </w:p>
    <w:p w14:paraId="53197A14" w14:textId="0C56914B" w:rsidR="00260702" w:rsidRDefault="00260702" w:rsidP="00260702">
      <w:pPr>
        <w:ind w:left="720" w:firstLine="720"/>
        <w:rPr>
          <w:b/>
          <w:bCs/>
        </w:rPr>
      </w:pPr>
      <w:r w:rsidRPr="005452AD">
        <w:rPr>
          <w:b/>
          <w:bCs/>
        </w:rPr>
        <w:t>end</w:t>
      </w:r>
    </w:p>
    <w:p w14:paraId="701097E0" w14:textId="58C9863B" w:rsidR="00F0464B" w:rsidRPr="00F0464B" w:rsidRDefault="00F0464B" w:rsidP="00260702">
      <w:pPr>
        <w:ind w:left="720" w:firstLine="720"/>
      </w:pPr>
      <w:r w:rsidRPr="00F0464B">
        <w:t>create the json data file for each model</w:t>
      </w:r>
    </w:p>
    <w:p w14:paraId="0C36CB15" w14:textId="57A6DFF5" w:rsidR="00876A66" w:rsidRDefault="00F0464B" w:rsidP="00876A66">
      <w:pPr>
        <w:rPr>
          <w:b/>
          <w:bCs/>
        </w:rPr>
      </w:pPr>
      <w:r>
        <w:rPr>
          <w:b/>
          <w:bCs/>
        </w:rPr>
        <w:t xml:space="preserve"> </w:t>
      </w:r>
      <w:r>
        <w:rPr>
          <w:b/>
          <w:bCs/>
        </w:rPr>
        <w:tab/>
        <w:t>end</w:t>
      </w:r>
      <w:r w:rsidR="00614686">
        <w:rPr>
          <w:b/>
          <w:bCs/>
        </w:rPr>
        <w:tab/>
      </w:r>
    </w:p>
    <w:p w14:paraId="37EA9DA9" w14:textId="3EAF2633" w:rsidR="00876A66" w:rsidRDefault="00876A66" w:rsidP="00876A66">
      <w:pPr>
        <w:rPr>
          <w:b/>
          <w:bCs/>
        </w:rPr>
      </w:pPr>
    </w:p>
    <w:p w14:paraId="12EBE5C7" w14:textId="77777777" w:rsidR="002A58C7" w:rsidRDefault="002A58C7" w:rsidP="00876A66">
      <w:pPr>
        <w:rPr>
          <w:b/>
          <w:bCs/>
        </w:rPr>
      </w:pPr>
    </w:p>
    <w:p w14:paraId="274AC92F" w14:textId="77777777" w:rsidR="002A58C7" w:rsidRDefault="002A58C7" w:rsidP="00876A66">
      <w:pPr>
        <w:rPr>
          <w:b/>
          <w:bCs/>
        </w:rPr>
      </w:pPr>
    </w:p>
    <w:p w14:paraId="6B059732" w14:textId="77777777" w:rsidR="002A58C7" w:rsidRDefault="002A58C7" w:rsidP="00876A66">
      <w:pPr>
        <w:rPr>
          <w:b/>
          <w:bCs/>
        </w:rPr>
      </w:pPr>
    </w:p>
    <w:p w14:paraId="4C72C4A8" w14:textId="77777777" w:rsidR="002A58C7" w:rsidRDefault="002A58C7" w:rsidP="00876A66">
      <w:pPr>
        <w:rPr>
          <w:b/>
          <w:bCs/>
        </w:rPr>
      </w:pPr>
    </w:p>
    <w:p w14:paraId="60594925" w14:textId="2AF1942D" w:rsidR="00876A66" w:rsidRDefault="00765F19" w:rsidP="00876A66">
      <w:pPr>
        <w:rPr>
          <w:b/>
          <w:bCs/>
        </w:rPr>
      </w:pPr>
      <w:r>
        <w:rPr>
          <w:b/>
          <w:bCs/>
        </w:rPr>
        <w:lastRenderedPageBreak/>
        <w:t>Latex Code:</w:t>
      </w:r>
      <w:r w:rsidR="00CC52A6">
        <w:rPr>
          <w:b/>
          <w:bCs/>
        </w:rPr>
        <w:t xml:space="preserve"> </w:t>
      </w:r>
      <w:hyperlink r:id="rId6" w:history="1">
        <w:r w:rsidR="00356BCA" w:rsidRPr="006C4FC5">
          <w:rPr>
            <w:rStyle w:val="Hyperlink"/>
            <w:b/>
            <w:bCs/>
          </w:rPr>
          <w:t>https://latex.org/forum/viewtopic.php?t=16066</w:t>
        </w:r>
      </w:hyperlink>
    </w:p>
    <w:p w14:paraId="54609564" w14:textId="6298F86E" w:rsidR="00356BCA" w:rsidRDefault="007C4FD2" w:rsidP="00876A66">
      <w:pPr>
        <w:rPr>
          <w:b/>
          <w:bCs/>
        </w:rPr>
      </w:pPr>
      <w:r>
        <w:rPr>
          <w:b/>
          <w:bCs/>
        </w:rPr>
        <w:t>V1.2:</w:t>
      </w:r>
    </w:p>
    <w:p w14:paraId="7A0432D2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>\documentclass[11pt]{article}</w:t>
      </w:r>
    </w:p>
    <w:p w14:paraId="0E1EA44B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>\usepackage[T1]{fontenc}</w:t>
      </w:r>
    </w:p>
    <w:p w14:paraId="48918A6B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>\usepackage{algorithm,algorithmic}</w:t>
      </w:r>
    </w:p>
    <w:p w14:paraId="1277F50E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>\newcommand{\STATEnonum}{\item[]}</w:t>
      </w:r>
    </w:p>
    <w:p w14:paraId="1F00C6D2" w14:textId="77777777" w:rsidR="007C4FD2" w:rsidRPr="007C4FD2" w:rsidRDefault="007C4FD2" w:rsidP="007C4FD2">
      <w:pPr>
        <w:rPr>
          <w:b/>
          <w:bCs/>
        </w:rPr>
      </w:pPr>
    </w:p>
    <w:p w14:paraId="7BD82A9F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>\begin{document}</w:t>
      </w:r>
    </w:p>
    <w:p w14:paraId="2EE808C7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\begin{algorithm}</w:t>
      </w:r>
    </w:p>
    <w:p w14:paraId="16A58D3E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\caption{Parse Simulink Model Data}\label{alg:calcqij}</w:t>
      </w:r>
    </w:p>
    <w:p w14:paraId="682839EB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\begin{algorithmic}[1]</w:t>
      </w:r>
    </w:p>
    <w:p w14:paraId="6A42E7A0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nonum \textbf{INPUT:} {source directory of all slx or mdl model files}</w:t>
      </w:r>
    </w:p>
    <w:p w14:paraId="23BCDD9D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nonum \textbf{OUTPUT:}{json data file for each model}</w:t>
      </w:r>
    </w:p>
    <w:p w14:paraId="1F8E8683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</w:t>
      </w:r>
    </w:p>
    <w:p w14:paraId="39CB0517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prepare the list for all slx or mdl model files}</w:t>
      </w:r>
    </w:p>
    <w:p w14:paraId="3C8F115B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</w:t>
      </w:r>
    </w:p>
    <w:p w14:paraId="5799AD45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FOR{each model file in the list}</w:t>
      </w:r>
    </w:p>
    <w:p w14:paraId="3D990868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create a node that represents the model}</w:t>
      </w:r>
    </w:p>
    <w:p w14:paraId="32E45D8A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prepare the list for all blocks in the model}</w:t>
      </w:r>
    </w:p>
    <w:p w14:paraId="7DE55637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</w:t>
      </w:r>
    </w:p>
    <w:p w14:paraId="62296913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FOR{each block in the list}</w:t>
      </w:r>
    </w:p>
    <w:p w14:paraId="69B0E9B9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create a node that represents the block}</w:t>
      </w:r>
    </w:p>
    <w:p w14:paraId="430346A8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create a relationship that connects the block with the model}</w:t>
      </w:r>
    </w:p>
    <w:p w14:paraId="6FBA7CCF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ENDFOR</w:t>
      </w:r>
    </w:p>
    <w:p w14:paraId="605312F9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</w:t>
      </w:r>
    </w:p>
    <w:p w14:paraId="6E0BCB5F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prepare the list for all ports in the model}</w:t>
      </w:r>
    </w:p>
    <w:p w14:paraId="5585F173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FOR {each port in the list}</w:t>
      </w:r>
    </w:p>
    <w:p w14:paraId="0E8C9F06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create a node that represents the port}</w:t>
      </w:r>
    </w:p>
    <w:p w14:paraId="43BD5F47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create a relationship that connects the port with the corresponding block}</w:t>
      </w:r>
    </w:p>
    <w:p w14:paraId="52FD062D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lastRenderedPageBreak/>
        <w:t xml:space="preserve">      \ENDFOR</w:t>
      </w:r>
    </w:p>
    <w:p w14:paraId="4FE2CEF4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</w:t>
      </w:r>
    </w:p>
    <w:p w14:paraId="4B2A41FA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prepare the list for all lines/signals in the model}</w:t>
      </w:r>
    </w:p>
    <w:p w14:paraId="2F31FDC5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FOR {each line in the list }</w:t>
      </w:r>
    </w:p>
    <w:p w14:paraId="2BE14243" w14:textId="2F6D8B5E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create a relationship that connects the line with two </w:t>
      </w:r>
      <w:r w:rsidR="0054742F" w:rsidRPr="007C4FD2">
        <w:rPr>
          <w:b/>
          <w:bCs/>
        </w:rPr>
        <w:t xml:space="preserve">corresponding </w:t>
      </w:r>
      <w:r w:rsidRPr="007C4FD2">
        <w:rPr>
          <w:b/>
          <w:bCs/>
        </w:rPr>
        <w:t>port nodes}</w:t>
      </w:r>
    </w:p>
    <w:p w14:paraId="7BB7DA0E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ENDFOR</w:t>
      </w:r>
    </w:p>
    <w:p w14:paraId="5735437F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</w:t>
      </w:r>
    </w:p>
    <w:p w14:paraId="316B3515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STATE {create a json file for each model}</w:t>
      </w:r>
    </w:p>
    <w:p w14:paraId="78E02737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  \ENDFOR</w:t>
      </w:r>
    </w:p>
    <w:p w14:paraId="4A4D58D9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  \end{algorithmic}</w:t>
      </w:r>
    </w:p>
    <w:p w14:paraId="14565E04" w14:textId="77777777" w:rsidR="007C4FD2" w:rsidRPr="007C4FD2" w:rsidRDefault="007C4FD2" w:rsidP="007C4FD2">
      <w:pPr>
        <w:rPr>
          <w:b/>
          <w:bCs/>
        </w:rPr>
      </w:pPr>
      <w:r w:rsidRPr="007C4FD2">
        <w:rPr>
          <w:b/>
          <w:bCs/>
        </w:rPr>
        <w:t xml:space="preserve">  \end{algorithm}</w:t>
      </w:r>
    </w:p>
    <w:p w14:paraId="217F8E05" w14:textId="48E41F35" w:rsidR="007C4FD2" w:rsidRDefault="007C4FD2" w:rsidP="007C4FD2">
      <w:pPr>
        <w:rPr>
          <w:b/>
          <w:bCs/>
        </w:rPr>
      </w:pPr>
      <w:r w:rsidRPr="007C4FD2">
        <w:rPr>
          <w:b/>
          <w:bCs/>
        </w:rPr>
        <w:t>\end{document}</w:t>
      </w:r>
    </w:p>
    <w:p w14:paraId="728E00D4" w14:textId="77777777" w:rsidR="007C4FD2" w:rsidRDefault="007C4FD2" w:rsidP="007C4FD2">
      <w:pPr>
        <w:rPr>
          <w:b/>
          <w:bCs/>
        </w:rPr>
      </w:pPr>
    </w:p>
    <w:p w14:paraId="64FE1F25" w14:textId="0A77C09A" w:rsidR="007C4FD2" w:rsidRDefault="007C4FD2" w:rsidP="002A58C7">
      <w:pPr>
        <w:rPr>
          <w:b/>
          <w:bCs/>
        </w:rPr>
      </w:pPr>
      <w:r>
        <w:rPr>
          <w:b/>
          <w:bCs/>
        </w:rPr>
        <w:t>V1.1:</w:t>
      </w:r>
    </w:p>
    <w:p w14:paraId="1D8E3D0C" w14:textId="4CC2B748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>\documentclass[11pt]{article}</w:t>
      </w:r>
    </w:p>
    <w:p w14:paraId="74C8A59C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>\usepackage[T1]{fontenc}</w:t>
      </w:r>
    </w:p>
    <w:p w14:paraId="508650F9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>\usepackage{algorithm,algorithmic}</w:t>
      </w:r>
    </w:p>
    <w:p w14:paraId="4BDD51AC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>\newcommand{\STATEnonum}{\item[]}</w:t>
      </w:r>
    </w:p>
    <w:p w14:paraId="04931EEF" w14:textId="77777777" w:rsidR="002A58C7" w:rsidRPr="002A58C7" w:rsidRDefault="002A58C7" w:rsidP="002A58C7">
      <w:pPr>
        <w:rPr>
          <w:b/>
          <w:bCs/>
        </w:rPr>
      </w:pPr>
    </w:p>
    <w:p w14:paraId="1B167C6F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>\begin{document}</w:t>
      </w:r>
    </w:p>
    <w:p w14:paraId="48B07E59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\begin{algorithm}</w:t>
      </w:r>
    </w:p>
    <w:p w14:paraId="35EBF5DF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\caption{Parse Simulink model data}\label{alg:calcqij}</w:t>
      </w:r>
    </w:p>
    <w:p w14:paraId="3844482D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\begin{algorithmic}[1]</w:t>
      </w:r>
    </w:p>
    <w:p w14:paraId="2E91A9DC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nonum \textbf{INPUT:} {source path of slx or mdl model files}</w:t>
      </w:r>
    </w:p>
    <w:p w14:paraId="252E29A7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nonum \textbf{OUTPUT:}{json data files}</w:t>
      </w:r>
    </w:p>
    <w:p w14:paraId="77009F24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</w:t>
      </w:r>
    </w:p>
    <w:p w14:paraId="6DE6201C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Prepare the list for all the slx or mdl files}</w:t>
      </w:r>
    </w:p>
    <w:p w14:paraId="306AD213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</w:t>
      </w:r>
    </w:p>
    <w:p w14:paraId="0D09FF24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FOR{each file in the list}</w:t>
      </w:r>
    </w:p>
    <w:p w14:paraId="538DD28E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lastRenderedPageBreak/>
        <w:t xml:space="preserve">      \STATE {create a model node that represents the model}</w:t>
      </w:r>
    </w:p>
    <w:p w14:paraId="02D3808F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read the blocks from the model }</w:t>
      </w:r>
    </w:p>
    <w:p w14:paraId="06F7A1CE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</w:t>
      </w:r>
    </w:p>
    <w:p w14:paraId="650703A0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FOR{each block in the list}</w:t>
      </w:r>
    </w:p>
    <w:p w14:paraId="5922ECE7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create a block node that represents the block}</w:t>
      </w:r>
    </w:p>
    <w:p w14:paraId="2BE73808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create a block-model relationship that represents the block with model}</w:t>
      </w:r>
    </w:p>
    <w:p w14:paraId="605D43C6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ENDFOR</w:t>
      </w:r>
    </w:p>
    <w:p w14:paraId="74FDFDF6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</w:t>
      </w:r>
    </w:p>
    <w:p w14:paraId="4F04A9F2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read the ports from the model}</w:t>
      </w:r>
    </w:p>
    <w:p w14:paraId="00F89231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FOR {each port in the list}</w:t>
      </w:r>
    </w:p>
    <w:p w14:paraId="5B0D1D25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create a port node that represents the port}</w:t>
      </w:r>
    </w:p>
    <w:p w14:paraId="2123E8E4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create a port-block relationship that represents the port with block}</w:t>
      </w:r>
    </w:p>
    <w:p w14:paraId="79AA269A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ENDFOR</w:t>
      </w:r>
    </w:p>
    <w:p w14:paraId="0F97CF7E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</w:t>
      </w:r>
    </w:p>
    <w:p w14:paraId="4DFFDDD4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read the lines from the model}</w:t>
      </w:r>
    </w:p>
    <w:p w14:paraId="6BEDEBAC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FOR {each line in the list }</w:t>
      </w:r>
    </w:p>
    <w:p w14:paraId="217727A3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create a port-to-port node relationship that represents the model line/signal}</w:t>
      </w:r>
    </w:p>
    <w:p w14:paraId="73385F52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ENDFOR</w:t>
      </w:r>
    </w:p>
    <w:p w14:paraId="54ADB517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</w:t>
      </w:r>
    </w:p>
    <w:p w14:paraId="27090734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STATE {create a json data file for each model}</w:t>
      </w:r>
    </w:p>
    <w:p w14:paraId="2066132F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  \ENDFOR</w:t>
      </w:r>
    </w:p>
    <w:p w14:paraId="06FABBE2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  \end{algorithmic}</w:t>
      </w:r>
    </w:p>
    <w:p w14:paraId="5C067D5B" w14:textId="77777777" w:rsidR="002A58C7" w:rsidRPr="002A58C7" w:rsidRDefault="002A58C7" w:rsidP="002A58C7">
      <w:pPr>
        <w:rPr>
          <w:b/>
          <w:bCs/>
        </w:rPr>
      </w:pPr>
      <w:r w:rsidRPr="002A58C7">
        <w:rPr>
          <w:b/>
          <w:bCs/>
        </w:rPr>
        <w:t xml:space="preserve">  \end{algorithm}</w:t>
      </w:r>
    </w:p>
    <w:p w14:paraId="5B5871AE" w14:textId="0003E501" w:rsidR="007A6FAA" w:rsidRPr="007A6FAA" w:rsidRDefault="002A58C7" w:rsidP="002A58C7">
      <w:pPr>
        <w:rPr>
          <w:b/>
          <w:bCs/>
        </w:rPr>
      </w:pPr>
      <w:r w:rsidRPr="002A58C7">
        <w:rPr>
          <w:b/>
          <w:bCs/>
        </w:rPr>
        <w:t>\end{document}</w:t>
      </w:r>
    </w:p>
    <w:sectPr w:rsidR="007A6FAA" w:rsidRPr="007A6F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jQ0MjYyMTE2MjZW0lEKTi0uzszPAykwrQUA77WQiSwAAAA="/>
  </w:docVars>
  <w:rsids>
    <w:rsidRoot w:val="008E63FA"/>
    <w:rsid w:val="00057F19"/>
    <w:rsid w:val="00260702"/>
    <w:rsid w:val="0029143A"/>
    <w:rsid w:val="002A58C7"/>
    <w:rsid w:val="00356BCA"/>
    <w:rsid w:val="004A32E5"/>
    <w:rsid w:val="00531A79"/>
    <w:rsid w:val="005452AD"/>
    <w:rsid w:val="0054742F"/>
    <w:rsid w:val="00614686"/>
    <w:rsid w:val="006D113A"/>
    <w:rsid w:val="00765F19"/>
    <w:rsid w:val="007A6FAA"/>
    <w:rsid w:val="007C4FD2"/>
    <w:rsid w:val="007F6254"/>
    <w:rsid w:val="00876A66"/>
    <w:rsid w:val="008E63FA"/>
    <w:rsid w:val="00BC465E"/>
    <w:rsid w:val="00C20D02"/>
    <w:rsid w:val="00C874BE"/>
    <w:rsid w:val="00CC52A6"/>
    <w:rsid w:val="00D72808"/>
    <w:rsid w:val="00E25599"/>
    <w:rsid w:val="00E63800"/>
    <w:rsid w:val="00EB1616"/>
    <w:rsid w:val="00F0464B"/>
    <w:rsid w:val="00FC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BD38B"/>
  <w15:chartTrackingRefBased/>
  <w15:docId w15:val="{86C30D8D-783B-4D39-A284-477E924E3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6B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6B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atex.org/forum/viewtopic.php?t=16066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3</TotalTime>
  <Pages>5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, Mohammad</dc:creator>
  <cp:keywords/>
  <dc:description/>
  <cp:lastModifiedBy>Ibrahim, Mohammad</cp:lastModifiedBy>
  <cp:revision>14</cp:revision>
  <cp:lastPrinted>2022-09-28T13:47:00Z</cp:lastPrinted>
  <dcterms:created xsi:type="dcterms:W3CDTF">2022-09-28T08:58:00Z</dcterms:created>
  <dcterms:modified xsi:type="dcterms:W3CDTF">2022-10-10T14:10:00Z</dcterms:modified>
</cp:coreProperties>
</file>